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Italy</w:t>
      </w:r>
      <w:r>
        <w:t xml:space="preserve"> </w:t>
      </w:r>
      <w:r>
        <w:t xml:space="preserve">Naples</w:t>
      </w:r>
    </w:p>
    <w:bookmarkStart w:id="20" w:name="X8d53c7745c732589e59dd6f35b244940f3dc453"/>
    <w:p>
      <w:pPr>
        <w:pStyle w:val="Heading1"/>
      </w:pPr>
      <w:r>
        <w:t xml:space="preserve">Cover Letter for Surgeon Position in Italy Naples</w:t>
      </w:r>
    </w:p>
    <w:p>
      <w:pPr>
        <w:pStyle w:val="FirstParagraph"/>
      </w:pPr>
      <w:r>
        <w:t xml:space="preserve">Dear [Hospital Name or Hiring Committee],</w:t>
      </w:r>
    </w:p>
    <w:p>
      <w:pPr>
        <w:pStyle w:val="BodyText"/>
      </w:pPr>
      <w:r>
        <w:t xml:space="preserve">I am writing to express my enthusiastic interest in the Surgeon position at your esteemed institution in Italy Naples. As a dedicated and skilled surgeon with over [X years] of experience in surgical care, I am eager to contribute my expertise, passion for patient-centered care, and commitment to excellence to the vibrant medical community of Naples. This opportunity represents an ideal alignment of my professional aspirations with the unique cultural and healthcare landscape of Italy Naples.</w:t>
      </w:r>
    </w:p>
    <w:p>
      <w:pPr>
        <w:pStyle w:val="BodyText"/>
      </w:pPr>
      <w:r>
        <w:t xml:space="preserve">Throughout my career as a Surgeon, I have consistently prioritized precision, innovation, and compassionate care in every procedure I perform. My background includes extensive training in [specific surgical specialty, e.g., general surgery, orthopedic surgery, or neurosurgery], which has equipped me to handle complex cases with confidence and professionalism. I am particularly drawn to the opportunity of working in Italy Naples because of its reputation for advanced medical infrastructure and its rich cultural heritage that fosters a deep connection between healthcare providers and patients.</w:t>
      </w:r>
    </w:p>
    <w:p>
      <w:pPr>
        <w:pStyle w:val="BodyText"/>
      </w:pPr>
      <w:r>
        <w:t xml:space="preserve">Italy Naples, with its blend of historical significance and modern medical advancements, offers an unparalleled environment for a Surgeon to thrive. The city’s emphasis on holistic patient care, combined with its dynamic healthcare sector, resonates deeply with my philosophy of medicine. I am inspired by the Italian approach to balancing technical skill with empathy—a principle that is central to my practice as a Surgeon. In Naples, I would be honored to contribute to a healthcare system that values both scientific rigor and human connection.</w:t>
      </w:r>
    </w:p>
    <w:p>
      <w:pPr>
        <w:pStyle w:val="BodyText"/>
      </w:pPr>
      <w:r>
        <w:t xml:space="preserve">My professional journey has been shaped by rigorous academic training, hands-on clinical experience, and a commitment to continuous learning. I have worked in diverse settings, including [mention previous institutions or hospitals], where I honed my ability to perform intricate surgeries under pressure while maintaining a focus on patient safety and recovery. As a Surgeon, I understand the critical role of teamwork in achieving optimal outcomes, and I take pride in collaborating with multidisciplinary teams to deliver comprehensive care.</w:t>
      </w:r>
    </w:p>
    <w:p>
      <w:pPr>
        <w:pStyle w:val="BodyText"/>
      </w:pPr>
      <w:r>
        <w:t xml:space="preserve">What sets me apart as a Surgeon is my unwavering dedication to staying at the forefront of medical advancements. I regularly attend national and international conferences, engage in research initiatives, and pursue certifications in emerging surgical techniques. This proactive approach ensures that I provide my patients with the most up-to-date and effective treatments available. In Italy Naples, I am eager to contribute to the city’s reputation as a hub for cutting-edge medical innovation while learning from the expertise of local professionals.</w:t>
      </w:r>
    </w:p>
    <w:p>
      <w:pPr>
        <w:pStyle w:val="BodyText"/>
      </w:pPr>
      <w:r>
        <w:t xml:space="preserve">Living and working in Italy Naples would be a dream come true for me. The city’s unique blend of ancient history, breathtaking landscapes, and warm hospitality creates an inspiring environment for both personal and professional growth. As a Surgeon, I am committed to not only serving the medical needs of the community but also integrating into its cultural fabric. I believe that understanding the local context—whether through language, traditions, or community values—is essential to providing care that is both culturally sensitive and deeply impactful.</w:t>
      </w:r>
    </w:p>
    <w:p>
      <w:pPr>
        <w:pStyle w:val="BodyText"/>
      </w:pPr>
      <w:r>
        <w:t xml:space="preserve">My experience as a Surgeon has taught me that every patient’s journey is unique, and I approach each case with empathy, professionalism, and a focus on long-term outcomes. In Naples, I would bring this same mindset to every interaction, whether in the operating room or during follow-up consultations. I am particularly drawn to the opportunity of working in a city where healthcare is deeply intertwined with daily life, and where patients often view their doctors as trusted partners in their well-being.</w:t>
      </w:r>
    </w:p>
    <w:p>
      <w:pPr>
        <w:pStyle w:val="BodyText"/>
      </w:pPr>
      <w:r>
        <w:t xml:space="preserve">I am also keenly aware of the challenges and rewards inherent in practicing surgery in Italy Naples. The region’s diverse population, from bustling urban centers to serene coastal communities, presents a wide range of clinical scenarios that require adaptability and creativity. As a Surgeon, I am confident in my ability to navigate these complexities while maintaining the highest standards of care. My goal is to build lasting relationships with patients and colleagues alike, fostering a sense of trust and collaboration that defines exceptional medical practice.</w:t>
      </w:r>
    </w:p>
    <w:p>
      <w:pPr>
        <w:pStyle w:val="BodyText"/>
      </w:pPr>
      <w:r>
        <w:t xml:space="preserve">In conclusion, I am deeply enthusiastic about the possibility of joining your team as a Surgeon in Italy Naples. I am confident that my skills, experience, and passion for surgery align perfectly with the values and mission of your institution. I would be honored to contribute to the continued success of your healthcare services while immersing myself in the rich culture and traditions of this incredible city.</w:t>
      </w:r>
    </w:p>
    <w:p>
      <w:pPr>
        <w:pStyle w:val="BodyText"/>
      </w:pPr>
      <w:r>
        <w:t xml:space="preserve">Thank you for considering my application. I would welcome the opportunity to discuss how my background and vision as a Surgeon can benefit your organization. Please feel free to contact me at [phone number] or [email address] at your earliest convenience. I look forward to the possibility of contributing to the medical excellence of Italy Naples.</w:t>
      </w:r>
    </w:p>
    <w:p>
      <w:pPr>
        <w:pStyle w:val="BodyText"/>
      </w:pPr>
      <w:r>
        <w:t xml:space="preserve">Sincerely,</w:t>
      </w:r>
      <w:r>
        <w:br/>
      </w:r>
      <w:r>
        <w:t xml:space="preserve">[Your Full Name]</w:t>
      </w:r>
      <w:r>
        <w:br/>
      </w:r>
      <w:r>
        <w:t xml:space="preserve">Surgeon</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in Italy Naples</dc:title>
  <dc:creator/>
  <dc:language>en</dc:language>
  <cp:keywords/>
  <dcterms:created xsi:type="dcterms:W3CDTF">2026-07-23T17:10:59Z</dcterms:created>
  <dcterms:modified xsi:type="dcterms:W3CDTF">2026-07-23T17:10:59Z</dcterms:modified>
</cp:coreProperties>
</file>

<file path=docProps/custom.xml><?xml version="1.0" encoding="utf-8"?>
<Properties xmlns="http://schemas.openxmlformats.org/officeDocument/2006/custom-properties" xmlns:vt="http://schemas.openxmlformats.org/officeDocument/2006/docPropsVTypes"/>
</file>